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77D3D" w:rsidRDefault="00077D3D" w:rsidP="006F37D4">
      <w:pPr>
        <w:widowControl/>
        <w:snapToGrid w:val="0"/>
        <w:ind w:right="-9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Unapproved, unofficial Minutes of the </w:t>
      </w:r>
      <w:r w:rsidR="00830416">
        <w:rPr>
          <w:rFonts w:ascii="Arial" w:eastAsia="Times New Roman" w:hAnsi="Arial" w:cs="Arial"/>
          <w:color w:val="212121"/>
          <w:sz w:val="24"/>
          <w:szCs w:val="24"/>
          <w:lang w:bidi="th-TH"/>
        </w:rPr>
        <w:t>August</w:t>
      </w:r>
      <w:r w:rsidR="00E93AF9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>9</w:t>
      </w:r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>, 2021 Lackawanna Trail School Board Meeting</w:t>
      </w:r>
    </w:p>
    <w:p w:rsidR="007514EA" w:rsidRPr="00077D3D" w:rsidRDefault="007514EA" w:rsidP="006F37D4">
      <w:pPr>
        <w:widowControl/>
        <w:snapToGrid w:val="0"/>
        <w:ind w:right="-9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077D3D" w:rsidRPr="00077D3D" w:rsidRDefault="00077D3D" w:rsidP="006F37D4">
      <w:pPr>
        <w:widowControl/>
        <w:snapToGrid w:val="0"/>
        <w:ind w:right="-9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The LTSD Board of Education had a ZOOM meeting on </w:t>
      </w:r>
      <w:r w:rsidR="00830416">
        <w:rPr>
          <w:rFonts w:ascii="Arial" w:eastAsia="Times New Roman" w:hAnsi="Arial" w:cs="Arial"/>
          <w:color w:val="212121"/>
          <w:sz w:val="24"/>
          <w:szCs w:val="24"/>
          <w:lang w:bidi="th-TH"/>
        </w:rPr>
        <w:t>August</w:t>
      </w:r>
      <w:r w:rsidR="00E93AF9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>9</w:t>
      </w:r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>, 2021 @</w:t>
      </w:r>
      <w:r w:rsidR="00F00D61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4F57DE">
        <w:rPr>
          <w:rFonts w:ascii="Arial" w:eastAsia="Times New Roman" w:hAnsi="Arial" w:cs="Arial"/>
          <w:color w:val="212121"/>
          <w:sz w:val="24"/>
          <w:szCs w:val="24"/>
          <w:lang w:bidi="th-TH"/>
        </w:rPr>
        <w:t>7:30</w:t>
      </w:r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pm in the Board room and ZOOM, public notice having been given in accordance with Pa.C.S.A. § 709 (Sunshine Act) &amp; LTSD Procedure #006. The President called the meeting to order. </w:t>
      </w:r>
      <w:r w:rsidR="0002083C">
        <w:rPr>
          <w:rFonts w:ascii="Arial" w:eastAsia="Times New Roman" w:hAnsi="Arial" w:cs="Arial"/>
          <w:color w:val="212121"/>
          <w:sz w:val="24"/>
          <w:szCs w:val="24"/>
          <w:lang w:bidi="th-TH"/>
        </w:rPr>
        <w:t>P</w:t>
      </w:r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resent: </w:t>
      </w: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235E24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Mr. Bianchi, </w:t>
      </w:r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Mr. Minick, Dr. Mould, Mr. Mulhern, Ms. Naylor, Mr. Petula, </w:t>
      </w: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Mr. Ross, </w:t>
      </w:r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>Mr. Stark,</w:t>
      </w:r>
      <w:r w:rsidR="00235E24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Mr. Thorne.</w:t>
      </w: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Administrators present: Mr. Rakauskas, Dr. Murphy,  Mr. Glynn, Ms. Talarico, Mr. Schofield, Mr. Gaidula.</w:t>
      </w:r>
    </w:p>
    <w:p w:rsidR="00077D3D" w:rsidRPr="00077D3D" w:rsidRDefault="00077D3D" w:rsidP="006F37D4">
      <w:pPr>
        <w:widowControl/>
        <w:snapToGrid w:val="0"/>
        <w:ind w:left="180" w:right="-90" w:hanging="27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077D3D" w:rsidRDefault="00077D3D" w:rsidP="006F37D4">
      <w:pPr>
        <w:widowControl/>
        <w:snapToGrid w:val="0"/>
        <w:ind w:left="180" w:right="-90" w:hanging="27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>There were up to</w:t>
      </w:r>
      <w:r w:rsidR="0090641D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8754CF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4F57DE">
        <w:rPr>
          <w:rFonts w:ascii="Arial" w:eastAsia="Times New Roman" w:hAnsi="Arial" w:cs="Arial"/>
          <w:color w:val="212121"/>
          <w:sz w:val="24"/>
          <w:szCs w:val="24"/>
          <w:lang w:bidi="th-TH"/>
        </w:rPr>
        <w:t>56</w:t>
      </w:r>
      <w:r w:rsidR="004E3BA2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p</w:t>
      </w:r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articipants </w:t>
      </w:r>
      <w:r w:rsidR="00235E24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and one reporter </w:t>
      </w:r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>in the ZOOM session.</w:t>
      </w:r>
    </w:p>
    <w:p w:rsidR="007A6583" w:rsidRPr="00CC1140" w:rsidRDefault="007A6583" w:rsidP="006F37D4">
      <w:pPr>
        <w:widowControl/>
        <w:autoSpaceDE/>
        <w:autoSpaceDN/>
        <w:adjustRightInd/>
        <w:spacing w:after="20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5C677A" w:rsidRDefault="005C677A" w:rsidP="006F37D4">
      <w:pPr>
        <w:widowControl/>
        <w:snapToGrid w:val="0"/>
        <w:ind w:left="180" w:right="-90" w:hanging="27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The following </w:t>
      </w:r>
      <w:r w:rsidR="008C6F20">
        <w:rPr>
          <w:rFonts w:ascii="Arial" w:eastAsia="Times New Roman" w:hAnsi="Arial" w:cs="Arial"/>
          <w:color w:val="212121"/>
          <w:sz w:val="24"/>
          <w:szCs w:val="24"/>
          <w:lang w:bidi="th-TH"/>
        </w:rPr>
        <w:t>items on the agenda were approved by unanimous vote unless indicated otherwise</w:t>
      </w: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>.</w:t>
      </w:r>
    </w:p>
    <w:p w:rsidR="005C677A" w:rsidRDefault="005C677A" w:rsidP="006F37D4">
      <w:pPr>
        <w:widowControl/>
        <w:autoSpaceDE/>
        <w:autoSpaceDN/>
        <w:adjustRightInd/>
        <w:spacing w:after="20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CB3059" w:rsidRDefault="00CB3059" w:rsidP="006F37D4">
      <w:pPr>
        <w:widowControl/>
        <w:snapToGrid w:val="0"/>
        <w:ind w:left="180" w:right="-90" w:hanging="27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>Public Participation</w:t>
      </w:r>
      <w:r w:rsidR="00665E71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- NONE</w:t>
      </w:r>
    </w:p>
    <w:p w:rsidR="008C6F20" w:rsidRPr="00CB3059" w:rsidRDefault="008C6F20" w:rsidP="006F37D4">
      <w:pPr>
        <w:widowControl/>
        <w:snapToGrid w:val="0"/>
        <w:ind w:left="180" w:right="-90" w:hanging="27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665E71" w:rsidRDefault="00665E71" w:rsidP="006F37D4">
      <w:pPr>
        <w:widowControl/>
        <w:snapToGrid w:val="0"/>
        <w:ind w:left="180" w:right="-90" w:hanging="27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>+  Motion by Mulhern, Ross to approve minutes of the previous two meetings.</w:t>
      </w:r>
    </w:p>
    <w:p w:rsidR="00665E71" w:rsidRDefault="00665E71" w:rsidP="006F37D4">
      <w:pPr>
        <w:widowControl/>
        <w:snapToGrid w:val="0"/>
        <w:ind w:left="180" w:right="-90" w:hanging="27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CB3059" w:rsidRPr="00CB3059" w:rsidRDefault="008C6F20" w:rsidP="006F37D4">
      <w:pPr>
        <w:widowControl/>
        <w:snapToGrid w:val="0"/>
        <w:ind w:left="180" w:right="-90" w:hanging="27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>+  Motion by</w:t>
      </w:r>
      <w:r w:rsidR="004F57DE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Mould, Stark</w:t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that all bills found to be true and accurate be approved.</w:t>
      </w:r>
    </w:p>
    <w:p w:rsidR="00CB3059" w:rsidRDefault="00CB3059" w:rsidP="006F37D4">
      <w:pPr>
        <w:widowControl/>
        <w:snapToGrid w:val="0"/>
        <w:ind w:left="180" w:right="-90" w:hanging="27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CB3059" w:rsidRPr="00CB3059" w:rsidRDefault="008C6F20" w:rsidP="006F37D4">
      <w:pPr>
        <w:widowControl/>
        <w:snapToGrid w:val="0"/>
        <w:ind w:left="180" w:right="-90" w:hanging="27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>+  Motion by</w:t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4F57DE">
        <w:rPr>
          <w:rFonts w:ascii="Arial" w:eastAsia="Times New Roman" w:hAnsi="Arial" w:cs="Arial"/>
          <w:color w:val="212121"/>
          <w:sz w:val="24"/>
          <w:szCs w:val="24"/>
          <w:lang w:bidi="th-TH"/>
        </w:rPr>
        <w:t>Mould, Mulhern</w:t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to</w:t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approve the Treasurer’s Report as submitted.</w:t>
      </w:r>
    </w:p>
    <w:p w:rsidR="00CB3059" w:rsidRDefault="00CB3059" w:rsidP="006F37D4">
      <w:pPr>
        <w:widowControl/>
        <w:snapToGrid w:val="0"/>
        <w:ind w:left="180" w:right="-90" w:hanging="27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CB3059" w:rsidRPr="00CB3059" w:rsidRDefault="008C6F20" w:rsidP="006F37D4">
      <w:pPr>
        <w:widowControl/>
        <w:snapToGrid w:val="0"/>
        <w:ind w:left="180" w:right="-90" w:hanging="27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>+  Motion by</w:t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4F57DE">
        <w:rPr>
          <w:rFonts w:ascii="Arial" w:eastAsia="Times New Roman" w:hAnsi="Arial" w:cs="Arial"/>
          <w:color w:val="212121"/>
          <w:sz w:val="24"/>
          <w:szCs w:val="24"/>
          <w:lang w:bidi="th-TH"/>
        </w:rPr>
        <w:t>Mulhern, Thorne</w:t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to</w:t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approve the Settlement Agreement with student # 22162.</w:t>
      </w:r>
      <w:r w:rsidR="004F57DE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(details are available under freedom of information request)</w:t>
      </w:r>
    </w:p>
    <w:p w:rsidR="00CB3059" w:rsidRDefault="00CB3059" w:rsidP="006F37D4">
      <w:pPr>
        <w:widowControl/>
        <w:snapToGrid w:val="0"/>
        <w:ind w:left="180" w:right="-90" w:hanging="27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CB3059" w:rsidRPr="00CB3059" w:rsidRDefault="008C6F20" w:rsidP="006F37D4">
      <w:pPr>
        <w:widowControl/>
        <w:snapToGrid w:val="0"/>
        <w:ind w:left="180" w:right="-90" w:hanging="27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>+  Motion by</w:t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4F57DE">
        <w:rPr>
          <w:rFonts w:ascii="Arial" w:eastAsia="Times New Roman" w:hAnsi="Arial" w:cs="Arial"/>
          <w:color w:val="212121"/>
          <w:sz w:val="24"/>
          <w:szCs w:val="24"/>
          <w:lang w:bidi="th-TH"/>
        </w:rPr>
        <w:t>Bianchi, Stark</w:t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to</w:t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approve the revisions to The Lackawanna Trail 2021-2022 Health</w:t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>and Safety Plan for the Opening of School.</w:t>
      </w:r>
      <w:r w:rsidR="004F57DE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 </w:t>
      </w:r>
      <w:proofErr w:type="spellStart"/>
      <w:r w:rsidR="004F57DE">
        <w:rPr>
          <w:rFonts w:ascii="Arial" w:eastAsia="Times New Roman" w:hAnsi="Arial" w:cs="Arial"/>
          <w:color w:val="212121"/>
          <w:sz w:val="24"/>
          <w:szCs w:val="24"/>
          <w:lang w:bidi="th-TH"/>
        </w:rPr>
        <w:t>Pased</w:t>
      </w:r>
      <w:proofErr w:type="spellEnd"/>
      <w:r w:rsidR="004F57DE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8-2-0, Mould &amp; Petula voted 'NO"</w:t>
      </w:r>
    </w:p>
    <w:p w:rsidR="00CB3059" w:rsidRDefault="00CB3059" w:rsidP="006F37D4">
      <w:pPr>
        <w:widowControl/>
        <w:snapToGrid w:val="0"/>
        <w:ind w:left="180" w:right="-90" w:hanging="27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CB3059" w:rsidRPr="00CB3059" w:rsidRDefault="008C6F20" w:rsidP="006F37D4">
      <w:pPr>
        <w:widowControl/>
        <w:snapToGrid w:val="0"/>
        <w:ind w:left="180" w:right="-90" w:hanging="27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>+  Motion by</w:t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4F39D0">
        <w:rPr>
          <w:rFonts w:ascii="Arial" w:eastAsia="Times New Roman" w:hAnsi="Arial" w:cs="Arial"/>
          <w:color w:val="212121"/>
          <w:sz w:val="24"/>
          <w:szCs w:val="24"/>
          <w:lang w:bidi="th-TH"/>
        </w:rPr>
        <w:t>Mould, Mulhern</w:t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to</w:t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approve </w:t>
      </w:r>
      <w:proofErr w:type="spellStart"/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>Hemmler</w:t>
      </w:r>
      <w:proofErr w:type="spellEnd"/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+ </w:t>
      </w:r>
      <w:proofErr w:type="spellStart"/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>Camayd</w:t>
      </w:r>
      <w:proofErr w:type="spellEnd"/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Architects as the</w:t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>architecture/engineering firm for the Recreational Educational Facility project at a cost of</w:t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>$105,320.</w:t>
      </w:r>
      <w:r w:rsidR="004F39D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Passed 8-1, Petula voted "NO"</w:t>
      </w:r>
    </w:p>
    <w:p w:rsidR="00CB3059" w:rsidRDefault="00CB3059" w:rsidP="006F37D4">
      <w:pPr>
        <w:widowControl/>
        <w:snapToGrid w:val="0"/>
        <w:ind w:left="180" w:right="-90" w:hanging="27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CB3059" w:rsidRPr="00CB3059" w:rsidRDefault="008C6F20" w:rsidP="006F37D4">
      <w:pPr>
        <w:widowControl/>
        <w:snapToGrid w:val="0"/>
        <w:ind w:left="180" w:right="-90" w:hanging="27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>+  Motion by</w:t>
      </w:r>
      <w:r w:rsidR="004F39D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Ross, Petula</w:t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to</w:t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approve the </w:t>
      </w:r>
      <w:r w:rsidR="004F39D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[travel] </w:t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>services to be provided by the Western Pennsylvania</w:t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>School for the Deaf for the 2021-2022 school year.</w:t>
      </w:r>
    </w:p>
    <w:p w:rsidR="00CB3059" w:rsidRDefault="00CB3059" w:rsidP="006F37D4">
      <w:pPr>
        <w:widowControl/>
        <w:snapToGrid w:val="0"/>
        <w:ind w:left="180" w:right="-90" w:hanging="27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CB3059" w:rsidRPr="00CB3059" w:rsidRDefault="008C6F20" w:rsidP="006F37D4">
      <w:pPr>
        <w:widowControl/>
        <w:snapToGrid w:val="0"/>
        <w:ind w:left="180" w:right="-90" w:hanging="27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>+  Motion by</w:t>
      </w:r>
      <w:r w:rsidR="004F39D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Ross, Petula</w:t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to</w:t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approve change orders to the flooring project from assigned fund</w:t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>balance to handle moisture mitigation base at high school and elementary playground</w:t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>entrance tile change in the amounts of $74,942.73 and $4,152.85, respectively.</w:t>
      </w:r>
    </w:p>
    <w:p w:rsidR="00CB3059" w:rsidRDefault="00CB3059" w:rsidP="006F37D4">
      <w:pPr>
        <w:widowControl/>
        <w:snapToGrid w:val="0"/>
        <w:ind w:left="180" w:right="-90" w:hanging="27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CB3059" w:rsidRDefault="008C6F20" w:rsidP="006F37D4">
      <w:pPr>
        <w:widowControl/>
        <w:snapToGrid w:val="0"/>
        <w:ind w:left="180" w:right="-90" w:hanging="27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>+  Motion by</w:t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4F39D0">
        <w:rPr>
          <w:rFonts w:ascii="Arial" w:eastAsia="Times New Roman" w:hAnsi="Arial" w:cs="Arial"/>
          <w:color w:val="212121"/>
          <w:sz w:val="24"/>
          <w:szCs w:val="24"/>
          <w:lang w:bidi="th-TH"/>
        </w:rPr>
        <w:t>Thorne, Naylor</w:t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to</w:t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approve the PATH contract for the 2021-2022 school year, effective</w:t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>July 1, 2021</w:t>
      </w:r>
    </w:p>
    <w:p w:rsidR="00CB3059" w:rsidRDefault="00CB3059" w:rsidP="006F37D4">
      <w:pPr>
        <w:widowControl/>
        <w:snapToGrid w:val="0"/>
        <w:ind w:left="180" w:right="-90" w:hanging="27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CB3059" w:rsidRPr="00CB3059" w:rsidRDefault="008C6F20" w:rsidP="006F37D4">
      <w:pPr>
        <w:widowControl/>
        <w:snapToGrid w:val="0"/>
        <w:ind w:left="180" w:right="-90" w:hanging="27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>+  Motion by</w:t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4F39D0">
        <w:rPr>
          <w:rFonts w:ascii="Arial" w:eastAsia="Times New Roman" w:hAnsi="Arial" w:cs="Arial"/>
          <w:color w:val="212121"/>
          <w:sz w:val="24"/>
          <w:szCs w:val="24"/>
          <w:lang w:bidi="th-TH"/>
        </w:rPr>
        <w:t>Naylor, Thorne</w:t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to</w:t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approve an agreement with </w:t>
      </w:r>
      <w:proofErr w:type="spellStart"/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>ISS</w:t>
      </w:r>
      <w:proofErr w:type="spellEnd"/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for network support services in the</w:t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>amount of $7,000.</w:t>
      </w:r>
    </w:p>
    <w:p w:rsidR="00CB3059" w:rsidRDefault="00CB3059" w:rsidP="006F37D4">
      <w:pPr>
        <w:widowControl/>
        <w:snapToGrid w:val="0"/>
        <w:ind w:left="180" w:right="-90" w:hanging="27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CB3059" w:rsidRPr="00CB3059" w:rsidRDefault="008C6F20" w:rsidP="006F37D4">
      <w:pPr>
        <w:widowControl/>
        <w:snapToGrid w:val="0"/>
        <w:ind w:left="180" w:right="-90" w:hanging="27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>+  Motion by</w:t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4F39D0">
        <w:rPr>
          <w:rFonts w:ascii="Arial" w:eastAsia="Times New Roman" w:hAnsi="Arial" w:cs="Arial"/>
          <w:color w:val="212121"/>
          <w:sz w:val="24"/>
          <w:szCs w:val="24"/>
          <w:lang w:bidi="th-TH"/>
        </w:rPr>
        <w:t>Bianchi, Minick</w:t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to</w:t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approve the purchase of 12 elementary cafeteria tables from</w:t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>assigned fund balance for $23,754.74.</w:t>
      </w:r>
      <w:r w:rsidR="004F39D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[to replace worn out tables]</w:t>
      </w:r>
    </w:p>
    <w:p w:rsidR="00CB3059" w:rsidRDefault="00CB3059" w:rsidP="006F37D4">
      <w:pPr>
        <w:widowControl/>
        <w:snapToGrid w:val="0"/>
        <w:ind w:left="180" w:right="-90" w:hanging="27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CB3059" w:rsidRPr="00CB3059" w:rsidRDefault="008C6F20" w:rsidP="006F37D4">
      <w:pPr>
        <w:widowControl/>
        <w:snapToGrid w:val="0"/>
        <w:ind w:left="180" w:right="-90" w:hanging="27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>+  Motion by</w:t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4F39D0">
        <w:rPr>
          <w:rFonts w:ascii="Arial" w:eastAsia="Times New Roman" w:hAnsi="Arial" w:cs="Arial"/>
          <w:color w:val="212121"/>
          <w:sz w:val="24"/>
          <w:szCs w:val="24"/>
          <w:lang w:bidi="th-TH"/>
        </w:rPr>
        <w:t>Naylor, Mould</w:t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to</w:t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approve </w:t>
      </w:r>
      <w:proofErr w:type="spellStart"/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>CareGivers</w:t>
      </w:r>
      <w:proofErr w:type="spellEnd"/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America Medical Staffing, LLC Service</w:t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>Agreement to provide contracted substitute nursing services for the 2021-2022 school</w:t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>year.</w:t>
      </w:r>
    </w:p>
    <w:p w:rsidR="00CB3059" w:rsidRDefault="00CB3059" w:rsidP="006F37D4">
      <w:pPr>
        <w:widowControl/>
        <w:snapToGrid w:val="0"/>
        <w:ind w:left="180" w:right="-90" w:hanging="27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CB3059" w:rsidRPr="00CB3059" w:rsidRDefault="008C6F20" w:rsidP="006F37D4">
      <w:pPr>
        <w:widowControl/>
        <w:snapToGrid w:val="0"/>
        <w:ind w:left="180" w:right="-90" w:hanging="27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>+  Motion by</w:t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4F39D0">
        <w:rPr>
          <w:rFonts w:ascii="Arial" w:eastAsia="Times New Roman" w:hAnsi="Arial" w:cs="Arial"/>
          <w:color w:val="212121"/>
          <w:sz w:val="24"/>
          <w:szCs w:val="24"/>
          <w:lang w:bidi="th-TH"/>
        </w:rPr>
        <w:t>Stark, Petula</w:t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to</w:t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approve Interim Healthcare Service Agreement to provide</w:t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>contracted substitute nursing services for the 2021-2022 school year.</w:t>
      </w:r>
    </w:p>
    <w:p w:rsidR="00CB3059" w:rsidRDefault="00CB3059" w:rsidP="006F37D4">
      <w:pPr>
        <w:widowControl/>
        <w:snapToGrid w:val="0"/>
        <w:ind w:left="180" w:right="-90" w:hanging="27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CB3059" w:rsidRPr="00CB3059" w:rsidRDefault="008C6F20" w:rsidP="006F37D4">
      <w:pPr>
        <w:widowControl/>
        <w:snapToGrid w:val="0"/>
        <w:ind w:left="180" w:right="-90" w:hanging="27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>+  Motion by</w:t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4F39D0">
        <w:rPr>
          <w:rFonts w:ascii="Arial" w:eastAsia="Times New Roman" w:hAnsi="Arial" w:cs="Arial"/>
          <w:color w:val="212121"/>
          <w:sz w:val="24"/>
          <w:szCs w:val="24"/>
          <w:lang w:bidi="th-TH"/>
        </w:rPr>
        <w:t>Bianchi, Stark</w:t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to</w:t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approve The Title III MOU with the </w:t>
      </w:r>
      <w:proofErr w:type="spellStart"/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>NEIU</w:t>
      </w:r>
      <w:proofErr w:type="spellEnd"/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19 Consortium for the</w:t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>2021-2022 school year.</w:t>
      </w:r>
    </w:p>
    <w:p w:rsidR="00CB3059" w:rsidRPr="00CB3059" w:rsidRDefault="008C6F20" w:rsidP="0013450F">
      <w:pPr>
        <w:widowControl/>
        <w:snapToGrid w:val="0"/>
        <w:spacing w:line="240" w:lineRule="exact"/>
        <w:ind w:left="180" w:right="-90" w:hanging="27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lastRenderedPageBreak/>
        <w:t>+  Motion by</w:t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4A638D">
        <w:rPr>
          <w:rFonts w:ascii="Arial" w:eastAsia="Times New Roman" w:hAnsi="Arial" w:cs="Arial"/>
          <w:color w:val="212121"/>
          <w:sz w:val="24"/>
          <w:szCs w:val="24"/>
          <w:lang w:bidi="th-TH"/>
        </w:rPr>
        <w:t>Thorne, Mould</w:t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to</w:t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approve the following list of bus contractors/contracted drivers for</w:t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>the 2021-2022 school year.  All clearances are currently on file.</w:t>
      </w:r>
    </w:p>
    <w:p w:rsidR="00CB3059" w:rsidRPr="00CB3059" w:rsidRDefault="008C6F20" w:rsidP="0013450F">
      <w:pPr>
        <w:widowControl/>
        <w:snapToGrid w:val="0"/>
        <w:spacing w:line="240" w:lineRule="exact"/>
        <w:ind w:left="180" w:right="-90" w:hanging="27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ab/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>Bus Contractors Bus Drivers</w:t>
      </w:r>
    </w:p>
    <w:p w:rsidR="00CB3059" w:rsidRPr="00CB3059" w:rsidRDefault="00CD01BA" w:rsidP="0013450F">
      <w:pPr>
        <w:widowControl/>
        <w:snapToGrid w:val="0"/>
        <w:spacing w:line="240" w:lineRule="exact"/>
        <w:ind w:left="180" w:right="-90" w:hanging="27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ab/>
      </w:r>
      <w:r w:rsidR="008C6F20">
        <w:rPr>
          <w:rFonts w:ascii="Arial" w:eastAsia="Times New Roman" w:hAnsi="Arial" w:cs="Arial"/>
          <w:color w:val="212121"/>
          <w:sz w:val="24"/>
          <w:szCs w:val="24"/>
          <w:lang w:bidi="th-TH"/>
        </w:rPr>
        <w:tab/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Gloria Aten, Tina </w:t>
      </w:r>
      <w:proofErr w:type="spellStart"/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>Barrasse</w:t>
      </w:r>
      <w:proofErr w:type="spellEnd"/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>, Wayne Beers, Anthony Dodge Jr., Sandy Fulkersin, Bonnie</w:t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8C6F20">
        <w:rPr>
          <w:rFonts w:ascii="Arial" w:eastAsia="Times New Roman" w:hAnsi="Arial" w:cs="Arial"/>
          <w:color w:val="212121"/>
          <w:sz w:val="24"/>
          <w:szCs w:val="24"/>
          <w:lang w:bidi="th-TH"/>
        </w:rPr>
        <w:tab/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Gregory, </w:t>
      </w:r>
      <w:r w:rsidR="00AB4F44">
        <w:rPr>
          <w:rFonts w:ascii="Arial" w:eastAsia="Times New Roman" w:hAnsi="Arial" w:cs="Arial"/>
          <w:color w:val="212121"/>
          <w:sz w:val="24"/>
          <w:szCs w:val="24"/>
          <w:lang w:bidi="th-TH"/>
        </w:rPr>
        <w:tab/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>James Gregory, Brian Kane, L. Robyn Nichols, Nichols Bus Company, Padula</w:t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Ritter </w:t>
      </w:r>
      <w:r w:rsidR="008C6F20">
        <w:rPr>
          <w:rFonts w:ascii="Arial" w:eastAsia="Times New Roman" w:hAnsi="Arial" w:cs="Arial"/>
          <w:color w:val="212121"/>
          <w:sz w:val="24"/>
          <w:szCs w:val="24"/>
          <w:lang w:bidi="th-TH"/>
        </w:rPr>
        <w:tab/>
      </w:r>
      <w:r w:rsidR="00AB4F44">
        <w:rPr>
          <w:rFonts w:ascii="Arial" w:eastAsia="Times New Roman" w:hAnsi="Arial" w:cs="Arial"/>
          <w:color w:val="212121"/>
          <w:sz w:val="24"/>
          <w:szCs w:val="24"/>
          <w:lang w:bidi="th-TH"/>
        </w:rPr>
        <w:br/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Bus </w:t>
      </w:r>
      <w:r w:rsidR="00AB4F44">
        <w:rPr>
          <w:rFonts w:ascii="Arial" w:eastAsia="Times New Roman" w:hAnsi="Arial" w:cs="Arial"/>
          <w:color w:val="212121"/>
          <w:sz w:val="24"/>
          <w:szCs w:val="24"/>
          <w:lang w:bidi="th-TH"/>
        </w:rPr>
        <w:tab/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Company, Joann Padula, James Schirg, Pam </w:t>
      </w:r>
      <w:proofErr w:type="spellStart"/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>Sebjan</w:t>
      </w:r>
      <w:proofErr w:type="spellEnd"/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>, Mary Smarkusky, Tina</w:t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Smith, Allen </w:t>
      </w:r>
      <w:r w:rsidR="008C6F20">
        <w:rPr>
          <w:rFonts w:ascii="Arial" w:eastAsia="Times New Roman" w:hAnsi="Arial" w:cs="Arial"/>
          <w:color w:val="212121"/>
          <w:sz w:val="24"/>
          <w:szCs w:val="24"/>
          <w:lang w:bidi="th-TH"/>
        </w:rPr>
        <w:tab/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>Tator,</w:t>
      </w:r>
      <w:r w:rsidR="00AB4F44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>David Vangorder, James B. Vasky and James M. Vasky.</w:t>
      </w:r>
    </w:p>
    <w:p w:rsidR="00CB3059" w:rsidRPr="00CB3059" w:rsidRDefault="008C6F20" w:rsidP="0013450F">
      <w:pPr>
        <w:widowControl/>
        <w:snapToGrid w:val="0"/>
        <w:spacing w:line="240" w:lineRule="exact"/>
        <w:ind w:left="180" w:right="-90" w:hanging="27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ab/>
      </w:r>
      <w:r w:rsidR="00AB4F44">
        <w:rPr>
          <w:rFonts w:ascii="Arial" w:eastAsia="Times New Roman" w:hAnsi="Arial" w:cs="Arial"/>
          <w:color w:val="212121"/>
          <w:sz w:val="24"/>
          <w:szCs w:val="24"/>
          <w:lang w:bidi="th-TH"/>
        </w:rPr>
        <w:tab/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>Substitute Bus Drivers</w:t>
      </w:r>
    </w:p>
    <w:p w:rsidR="008C6F20" w:rsidRDefault="00CD01BA" w:rsidP="0013450F">
      <w:pPr>
        <w:widowControl/>
        <w:snapToGrid w:val="0"/>
        <w:spacing w:line="240" w:lineRule="exact"/>
        <w:ind w:left="180" w:right="-90" w:hanging="27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ab/>
      </w:r>
      <w:r w:rsidR="008C6F20">
        <w:rPr>
          <w:rFonts w:ascii="Arial" w:eastAsia="Times New Roman" w:hAnsi="Arial" w:cs="Arial"/>
          <w:color w:val="212121"/>
          <w:sz w:val="24"/>
          <w:szCs w:val="24"/>
          <w:lang w:bidi="th-TH"/>
        </w:rPr>
        <w:tab/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>William Archer, Paul Fetter, Brandon Loch, James R. Nichols, Ray Oswald, Brian Ritter,</w:t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Jason </w:t>
      </w:r>
      <w:r w:rsidR="008C6F20">
        <w:rPr>
          <w:rFonts w:ascii="Arial" w:eastAsia="Times New Roman" w:hAnsi="Arial" w:cs="Arial"/>
          <w:color w:val="212121"/>
          <w:sz w:val="24"/>
          <w:szCs w:val="24"/>
          <w:lang w:bidi="th-TH"/>
        </w:rPr>
        <w:tab/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Schirg, Vladimir </w:t>
      </w:r>
      <w:proofErr w:type="spellStart"/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>Schalasta</w:t>
      </w:r>
      <w:proofErr w:type="spellEnd"/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>, William Smarkusky and Sandra Snyder.</w:t>
      </w:r>
    </w:p>
    <w:p w:rsidR="00CB3059" w:rsidRPr="00CB3059" w:rsidRDefault="009448E1" w:rsidP="0013450F">
      <w:pPr>
        <w:widowControl/>
        <w:snapToGrid w:val="0"/>
        <w:spacing w:line="240" w:lineRule="exact"/>
        <w:ind w:left="180" w:right="-90" w:hanging="27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ab/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>Private Vehicle Contractors and Substitutes</w:t>
      </w:r>
    </w:p>
    <w:p w:rsidR="00CB3059" w:rsidRPr="00CB3059" w:rsidRDefault="00CD01BA" w:rsidP="0013450F">
      <w:pPr>
        <w:widowControl/>
        <w:snapToGrid w:val="0"/>
        <w:spacing w:line="240" w:lineRule="exact"/>
        <w:ind w:left="180" w:right="-90" w:hanging="27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ab/>
      </w:r>
      <w:r w:rsidR="008C6F20">
        <w:rPr>
          <w:rFonts w:ascii="Arial" w:eastAsia="Times New Roman" w:hAnsi="Arial" w:cs="Arial"/>
          <w:color w:val="212121"/>
          <w:sz w:val="24"/>
          <w:szCs w:val="24"/>
          <w:lang w:bidi="th-TH"/>
        </w:rPr>
        <w:tab/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Adele Bianchi, Brenda </w:t>
      </w:r>
      <w:proofErr w:type="spellStart"/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>Bouch</w:t>
      </w:r>
      <w:proofErr w:type="spellEnd"/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>, Derek Buffington, Margaret Burns, D. Wayne Burns,</w:t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Gayle </w:t>
      </w:r>
      <w:r w:rsidR="008C6F20">
        <w:rPr>
          <w:rFonts w:ascii="Arial" w:eastAsia="Times New Roman" w:hAnsi="Arial" w:cs="Arial"/>
          <w:color w:val="212121"/>
          <w:sz w:val="24"/>
          <w:szCs w:val="24"/>
          <w:lang w:bidi="th-TH"/>
        </w:rPr>
        <w:tab/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Demming, David </w:t>
      </w:r>
      <w:proofErr w:type="spellStart"/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>Duchnik</w:t>
      </w:r>
      <w:proofErr w:type="spellEnd"/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, Kathy </w:t>
      </w:r>
      <w:proofErr w:type="spellStart"/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>Geerts</w:t>
      </w:r>
      <w:proofErr w:type="spellEnd"/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>, Catherine Gerrity, Kenneth Hansen,</w:t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Lizbeth Hansen, </w:t>
      </w:r>
      <w:r w:rsidR="008C6F20">
        <w:rPr>
          <w:rFonts w:ascii="Arial" w:eastAsia="Times New Roman" w:hAnsi="Arial" w:cs="Arial"/>
          <w:color w:val="212121"/>
          <w:sz w:val="24"/>
          <w:szCs w:val="24"/>
          <w:lang w:bidi="th-TH"/>
        </w:rPr>
        <w:tab/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Debbie </w:t>
      </w:r>
      <w:proofErr w:type="spellStart"/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>Hazlak</w:t>
      </w:r>
      <w:proofErr w:type="spellEnd"/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>, Constance James, Vince Kalinoski, Ann Marie</w:t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Kalinoski, Linda Kettell, Amy </w:t>
      </w:r>
      <w:r w:rsidR="008C6F20">
        <w:rPr>
          <w:rFonts w:ascii="Arial" w:eastAsia="Times New Roman" w:hAnsi="Arial" w:cs="Arial"/>
          <w:color w:val="212121"/>
          <w:sz w:val="24"/>
          <w:szCs w:val="24"/>
          <w:lang w:bidi="th-TH"/>
        </w:rPr>
        <w:tab/>
      </w:r>
      <w:proofErr w:type="spellStart"/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>Kishbaugh</w:t>
      </w:r>
      <w:proofErr w:type="spellEnd"/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, Michael </w:t>
      </w:r>
      <w:proofErr w:type="spellStart"/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>Kishbaugh</w:t>
      </w:r>
      <w:proofErr w:type="spellEnd"/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>, Theresa Loney, Darlene</w:t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Matthews, Connie Otto, Gretchen </w:t>
      </w:r>
      <w:r w:rsidR="008C6F20">
        <w:rPr>
          <w:rFonts w:ascii="Arial" w:eastAsia="Times New Roman" w:hAnsi="Arial" w:cs="Arial"/>
          <w:color w:val="212121"/>
          <w:sz w:val="24"/>
          <w:szCs w:val="24"/>
          <w:lang w:bidi="th-TH"/>
        </w:rPr>
        <w:tab/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>Sheposh, Judith Smith, Karl Smith, Arlene Sorak,</w:t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Cheryl Sutton and </w:t>
      </w:r>
      <w:proofErr w:type="spellStart"/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>Gennifer</w:t>
      </w:r>
      <w:proofErr w:type="spellEnd"/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Sutton.</w:t>
      </w:r>
    </w:p>
    <w:p w:rsidR="00CB3059" w:rsidRDefault="00CB3059" w:rsidP="0013450F">
      <w:pPr>
        <w:widowControl/>
        <w:snapToGrid w:val="0"/>
        <w:spacing w:line="240" w:lineRule="exact"/>
        <w:ind w:left="180" w:right="-90" w:hanging="27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CB3059" w:rsidRPr="00CB3059" w:rsidRDefault="008C6F20" w:rsidP="0013450F">
      <w:pPr>
        <w:widowControl/>
        <w:snapToGrid w:val="0"/>
        <w:spacing w:line="240" w:lineRule="exact"/>
        <w:ind w:left="180" w:right="-90" w:hanging="27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>+  Motion by</w:t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4A638D">
        <w:rPr>
          <w:rFonts w:ascii="Arial" w:eastAsia="Times New Roman" w:hAnsi="Arial" w:cs="Arial"/>
          <w:color w:val="212121"/>
          <w:sz w:val="24"/>
          <w:szCs w:val="24"/>
          <w:lang w:bidi="th-TH"/>
        </w:rPr>
        <w:t>Minick, Ross</w:t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to</w:t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approve the following School Nurse Substitutes for the 2021-2022</w:t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>school year.  All clearances are on file.</w:t>
      </w:r>
    </w:p>
    <w:p w:rsidR="00CB3059" w:rsidRPr="00CB3059" w:rsidRDefault="00CD01BA" w:rsidP="0013450F">
      <w:pPr>
        <w:widowControl/>
        <w:snapToGrid w:val="0"/>
        <w:spacing w:line="240" w:lineRule="exact"/>
        <w:ind w:left="180" w:right="-90" w:hanging="27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ab/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>● Maureen Mahoney, RN</w:t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ab/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ab/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>● Jennifer Wert, RN</w:t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ab/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ab/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● Brenda </w:t>
      </w:r>
      <w:proofErr w:type="spellStart"/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>Grunza</w:t>
      </w:r>
      <w:proofErr w:type="spellEnd"/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>, RN</w:t>
      </w:r>
    </w:p>
    <w:p w:rsidR="00CB3059" w:rsidRDefault="00CB3059" w:rsidP="0013450F">
      <w:pPr>
        <w:widowControl/>
        <w:snapToGrid w:val="0"/>
        <w:spacing w:line="240" w:lineRule="exact"/>
        <w:ind w:left="180" w:right="-90" w:hanging="27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CB3059" w:rsidRPr="00CB3059" w:rsidRDefault="008C6F20" w:rsidP="0013450F">
      <w:pPr>
        <w:widowControl/>
        <w:snapToGrid w:val="0"/>
        <w:spacing w:line="240" w:lineRule="exact"/>
        <w:ind w:left="180" w:right="-90" w:hanging="27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>+  Motion by</w:t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4A638D">
        <w:rPr>
          <w:rFonts w:ascii="Arial" w:eastAsia="Times New Roman" w:hAnsi="Arial" w:cs="Arial"/>
          <w:color w:val="212121"/>
          <w:sz w:val="24"/>
          <w:szCs w:val="24"/>
          <w:lang w:bidi="th-TH"/>
        </w:rPr>
        <w:t>Minick, Petula</w:t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to</w:t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approve the sale of the gym lockers to Emily Woodward at a bid of</w:t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>$15 for the set of lockers that were posted for bid from 6/23/2021 to 7/24/2021.</w:t>
      </w:r>
    </w:p>
    <w:p w:rsidR="00CB3059" w:rsidRDefault="00CB3059" w:rsidP="0013450F">
      <w:pPr>
        <w:widowControl/>
        <w:snapToGrid w:val="0"/>
        <w:spacing w:line="240" w:lineRule="exact"/>
        <w:ind w:left="180" w:right="-90" w:hanging="27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CB3059" w:rsidRPr="00CB3059" w:rsidRDefault="008C6F20" w:rsidP="0013450F">
      <w:pPr>
        <w:widowControl/>
        <w:snapToGrid w:val="0"/>
        <w:spacing w:line="240" w:lineRule="exact"/>
        <w:ind w:left="180" w:right="-90" w:hanging="27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>+  Motion by</w:t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4A638D">
        <w:rPr>
          <w:rFonts w:ascii="Arial" w:eastAsia="Times New Roman" w:hAnsi="Arial" w:cs="Arial"/>
          <w:color w:val="212121"/>
          <w:sz w:val="24"/>
          <w:szCs w:val="24"/>
          <w:lang w:bidi="th-TH"/>
        </w:rPr>
        <w:t>Stark, Mulhern</w:t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to</w:t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approve the appointment of </w:t>
      </w:r>
      <w:r w:rsidR="00BC5836">
        <w:rPr>
          <w:rFonts w:ascii="Arial" w:eastAsia="Times New Roman" w:hAnsi="Arial" w:cs="Arial"/>
          <w:color w:val="212121"/>
          <w:sz w:val="24"/>
          <w:szCs w:val="24"/>
          <w:lang w:bidi="th-TH"/>
        </w:rPr>
        <w:t>Mallory</w:t>
      </w:r>
      <w:r w:rsidR="004A638D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Griggs</w:t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to the Secondary Health</w:t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and Physical Education position beginning the 2021-2022 school year at </w:t>
      </w:r>
      <w:r w:rsidR="004A638D">
        <w:rPr>
          <w:rFonts w:ascii="Arial" w:eastAsia="Times New Roman" w:hAnsi="Arial" w:cs="Arial"/>
          <w:color w:val="212121"/>
          <w:sz w:val="24"/>
          <w:szCs w:val="24"/>
          <w:lang w:bidi="th-TH"/>
        </w:rPr>
        <w:t>Bachelor</w:t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Step</w:t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4A638D">
        <w:rPr>
          <w:rFonts w:ascii="Arial" w:eastAsia="Times New Roman" w:hAnsi="Arial" w:cs="Arial"/>
          <w:color w:val="212121"/>
          <w:sz w:val="24"/>
          <w:szCs w:val="24"/>
          <w:lang w:bidi="th-TH"/>
        </w:rPr>
        <w:t>One</w:t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at a starting salary of $</w:t>
      </w:r>
      <w:r w:rsidR="00AB4F44">
        <w:rPr>
          <w:rFonts w:ascii="Arial" w:eastAsia="Times New Roman" w:hAnsi="Arial" w:cs="Arial"/>
          <w:color w:val="212121"/>
          <w:sz w:val="24"/>
          <w:szCs w:val="24"/>
          <w:lang w:bidi="th-TH"/>
        </w:rPr>
        <w:t>51</w:t>
      </w:r>
      <w:r w:rsidR="004A638D">
        <w:rPr>
          <w:rFonts w:ascii="Arial" w:eastAsia="Times New Roman" w:hAnsi="Arial" w:cs="Arial"/>
          <w:color w:val="212121"/>
          <w:sz w:val="24"/>
          <w:szCs w:val="24"/>
          <w:lang w:bidi="th-TH"/>
        </w:rPr>
        <w:t>,064.37</w:t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>, as stipulated in the collective bargaining</w:t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>agreement. All clearances on file.</w:t>
      </w:r>
      <w:r w:rsidR="004A638D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4A638D">
        <w:rPr>
          <w:rFonts w:ascii="Arial" w:eastAsia="Times New Roman" w:hAnsi="Arial" w:cs="Arial"/>
          <w:color w:val="212121"/>
          <w:sz w:val="24"/>
          <w:szCs w:val="24"/>
          <w:lang w:bidi="th-TH"/>
        </w:rPr>
        <w:br/>
        <w:t xml:space="preserve">Approved 8-0-1, Ross abstained. </w:t>
      </w:r>
    </w:p>
    <w:p w:rsidR="00CB3059" w:rsidRDefault="00CB3059" w:rsidP="0013450F">
      <w:pPr>
        <w:widowControl/>
        <w:snapToGrid w:val="0"/>
        <w:spacing w:line="240" w:lineRule="exact"/>
        <w:ind w:left="180" w:right="-90" w:hanging="27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CB3059" w:rsidRPr="00CB3059" w:rsidRDefault="008C6F20" w:rsidP="0013450F">
      <w:pPr>
        <w:widowControl/>
        <w:snapToGrid w:val="0"/>
        <w:spacing w:line="240" w:lineRule="exact"/>
        <w:ind w:left="180" w:right="-90" w:hanging="27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>+  Motion by</w:t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4A638D">
        <w:rPr>
          <w:rFonts w:ascii="Arial" w:eastAsia="Times New Roman" w:hAnsi="Arial" w:cs="Arial"/>
          <w:color w:val="212121"/>
          <w:sz w:val="24"/>
          <w:szCs w:val="24"/>
          <w:lang w:bidi="th-TH"/>
        </w:rPr>
        <w:t>Naylor, Thorne</w:t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to</w:t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approve the appointment of Donna Biglin as the mentor to the</w:t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>Special Education teacher, Victoria Brown, at a stipend of $450 for the 2021-2022</w:t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>School Year, as per the LTEA agreement.</w:t>
      </w:r>
    </w:p>
    <w:p w:rsidR="00CB3059" w:rsidRDefault="00CB3059" w:rsidP="0013450F">
      <w:pPr>
        <w:widowControl/>
        <w:snapToGrid w:val="0"/>
        <w:spacing w:line="240" w:lineRule="exact"/>
        <w:ind w:left="180" w:right="-90" w:hanging="27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CB3059" w:rsidRPr="00CB3059" w:rsidRDefault="008C6F20" w:rsidP="0013450F">
      <w:pPr>
        <w:widowControl/>
        <w:snapToGrid w:val="0"/>
        <w:spacing w:line="240" w:lineRule="exact"/>
        <w:ind w:left="180" w:right="-90" w:hanging="27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>+  Motion by</w:t>
      </w:r>
      <w:r w:rsidR="004A638D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Mulhern, Mould</w:t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to</w:t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acknowledge Debbie Josephite’s request to retire effective</w:t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>8/9/2021.</w:t>
      </w:r>
    </w:p>
    <w:p w:rsidR="00CB3059" w:rsidRDefault="00CB3059" w:rsidP="0013450F">
      <w:pPr>
        <w:widowControl/>
        <w:snapToGrid w:val="0"/>
        <w:spacing w:line="240" w:lineRule="exact"/>
        <w:ind w:left="180" w:right="-90" w:hanging="27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CB3059" w:rsidRPr="00CB3059" w:rsidRDefault="008C6F20" w:rsidP="0013450F">
      <w:pPr>
        <w:widowControl/>
        <w:snapToGrid w:val="0"/>
        <w:spacing w:line="240" w:lineRule="exact"/>
        <w:ind w:left="180" w:right="-90" w:hanging="27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>+  Motion by</w:t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4A638D">
        <w:rPr>
          <w:rFonts w:ascii="Arial" w:eastAsia="Times New Roman" w:hAnsi="Arial" w:cs="Arial"/>
          <w:color w:val="212121"/>
          <w:sz w:val="24"/>
          <w:szCs w:val="24"/>
          <w:lang w:bidi="th-TH"/>
        </w:rPr>
        <w:t>Naylor, Stark</w:t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to</w:t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approve Matt </w:t>
      </w:r>
      <w:proofErr w:type="spellStart"/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>Zumbach</w:t>
      </w:r>
      <w:proofErr w:type="spellEnd"/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as a full-time Level I Personal Care</w:t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>Assistant at 6 ½ hours per day, as scheduled at the rate of $20.50 per hour plus $2.50</w:t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>per hour whenever in the Level I Elementary Emotional Support classroom, per the</w:t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>LTESPA collective bargaining agreement, to begin the 2021-2022 school year. All</w:t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>Clearances are on file.</w:t>
      </w:r>
    </w:p>
    <w:p w:rsidR="00CB3059" w:rsidRDefault="00CB3059" w:rsidP="0013450F">
      <w:pPr>
        <w:widowControl/>
        <w:snapToGrid w:val="0"/>
        <w:spacing w:line="240" w:lineRule="exact"/>
        <w:ind w:left="180" w:right="-90" w:hanging="27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CB3059" w:rsidRDefault="008C6F20" w:rsidP="0013450F">
      <w:pPr>
        <w:widowControl/>
        <w:snapToGrid w:val="0"/>
        <w:spacing w:line="240" w:lineRule="exact"/>
        <w:ind w:left="180" w:right="-90" w:hanging="27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>+  Motion by</w:t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4A638D">
        <w:rPr>
          <w:rFonts w:ascii="Arial" w:eastAsia="Times New Roman" w:hAnsi="Arial" w:cs="Arial"/>
          <w:color w:val="212121"/>
          <w:sz w:val="24"/>
          <w:szCs w:val="24"/>
          <w:lang w:bidi="th-TH"/>
        </w:rPr>
        <w:t>Minick, Bianchi</w:t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to</w:t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approve Ann Miner as a full-time one on one Paraprofessional at</w:t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>6 ½ hours per day, as scheduled at the rate of $20.50 per hour, per the LTESPA</w:t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>collective bargaining agreement, to begin the 2021-2022 school year. All Clearances are</w:t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>on file.</w:t>
      </w:r>
    </w:p>
    <w:p w:rsidR="00CB3059" w:rsidRDefault="00CB3059" w:rsidP="0013450F">
      <w:pPr>
        <w:widowControl/>
        <w:snapToGrid w:val="0"/>
        <w:spacing w:line="240" w:lineRule="exact"/>
        <w:ind w:left="180" w:right="-90" w:hanging="27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CB3059" w:rsidRDefault="008C6F20" w:rsidP="0013450F">
      <w:pPr>
        <w:widowControl/>
        <w:snapToGrid w:val="0"/>
        <w:spacing w:line="240" w:lineRule="exact"/>
        <w:ind w:left="180" w:right="-90" w:hanging="27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>+  Motion by</w:t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194879">
        <w:rPr>
          <w:rFonts w:ascii="Arial" w:eastAsia="Times New Roman" w:hAnsi="Arial" w:cs="Arial"/>
          <w:color w:val="212121"/>
          <w:sz w:val="24"/>
          <w:szCs w:val="24"/>
          <w:lang w:bidi="th-TH"/>
        </w:rPr>
        <w:t>Stark, Mould</w:t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to</w:t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approve Dawn </w:t>
      </w:r>
      <w:proofErr w:type="spellStart"/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>Zawicki</w:t>
      </w:r>
      <w:proofErr w:type="spellEnd"/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as a part-time Level I Personal Care</w:t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>Assistant at 4 ¾ hours per day, as scheduled at the rate of $20.50 per hour plus $2.50</w:t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>per hour whenever in one on one service with a Level I student, per the LTESPA</w:t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>collective bargaining agreement, to begin the 2021-2022 school year. All Clearances are</w:t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>on file.</w:t>
      </w:r>
    </w:p>
    <w:p w:rsidR="008F1771" w:rsidRPr="00CB3059" w:rsidRDefault="008F1771" w:rsidP="0013450F">
      <w:pPr>
        <w:widowControl/>
        <w:snapToGrid w:val="0"/>
        <w:spacing w:line="240" w:lineRule="exact"/>
        <w:ind w:left="180" w:right="-90" w:hanging="27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CB3059" w:rsidRPr="00CB3059" w:rsidRDefault="008C6F20" w:rsidP="0013450F">
      <w:pPr>
        <w:widowControl/>
        <w:snapToGrid w:val="0"/>
        <w:spacing w:line="240" w:lineRule="exact"/>
        <w:ind w:left="180" w:right="-90" w:hanging="27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>+  Motion by</w:t>
      </w:r>
      <w:r w:rsidR="00194879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7D06CF">
        <w:rPr>
          <w:rFonts w:ascii="Arial" w:eastAsia="Times New Roman" w:hAnsi="Arial" w:cs="Arial"/>
          <w:color w:val="212121"/>
          <w:sz w:val="24"/>
          <w:szCs w:val="24"/>
          <w:lang w:bidi="th-TH"/>
        </w:rPr>
        <w:t>Naylor, Stark</w:t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to</w:t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approve Lora Wright as a part-time Level I Personal Care Assistant</w:t>
      </w:r>
      <w:r w:rsidR="00DD64C6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>at 4 ¾ hours per day, as scheduled at the rate of $13.25 per hour plus $2.50 per hour</w:t>
      </w:r>
      <w:r w:rsidR="00DD64C6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>whenever in one on one service with a Level I student, per the LTESPA collective</w:t>
      </w:r>
      <w:r w:rsidR="00DD64C6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>bargaining agreement, to begin the 2021-2022 school year. All Clearances are on file.</w:t>
      </w:r>
    </w:p>
    <w:p w:rsidR="00CB3059" w:rsidRDefault="00CB3059" w:rsidP="0013450F">
      <w:pPr>
        <w:widowControl/>
        <w:snapToGrid w:val="0"/>
        <w:spacing w:line="240" w:lineRule="exact"/>
        <w:ind w:left="180" w:right="-90" w:hanging="27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CB3059" w:rsidRPr="00CB3059" w:rsidRDefault="008C6F20" w:rsidP="0013450F">
      <w:pPr>
        <w:widowControl/>
        <w:snapToGrid w:val="0"/>
        <w:spacing w:line="240" w:lineRule="exact"/>
        <w:ind w:left="180" w:right="-90" w:hanging="27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>+  Motion by</w:t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7D06CF">
        <w:rPr>
          <w:rFonts w:ascii="Arial" w:eastAsia="Times New Roman" w:hAnsi="Arial" w:cs="Arial"/>
          <w:color w:val="212121"/>
          <w:sz w:val="24"/>
          <w:szCs w:val="24"/>
          <w:lang w:bidi="th-TH"/>
        </w:rPr>
        <w:t>Mould, Bianchi</w:t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to</w:t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approve Kara Waters as a part-time Paraprofessional at 4 ¾ hours</w:t>
      </w:r>
      <w:r w:rsidR="00DD64C6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>per day, as scheduled at the rate of $13.25 per hour, per the LTESPA collective</w:t>
      </w:r>
      <w:r w:rsidR="00DD64C6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>bargaining agreement, to begin the 2021-2022 school year. All Clearances are on file.</w:t>
      </w:r>
      <w:r w:rsidR="007D06CF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Passed 8-0-1 Thorne abstained.</w:t>
      </w:r>
    </w:p>
    <w:p w:rsidR="00CB3059" w:rsidRDefault="00CB3059" w:rsidP="0013450F">
      <w:pPr>
        <w:widowControl/>
        <w:snapToGrid w:val="0"/>
        <w:spacing w:line="240" w:lineRule="exact"/>
        <w:ind w:left="180" w:right="-90" w:hanging="27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CB3059" w:rsidRPr="00CB3059" w:rsidRDefault="008C6F20" w:rsidP="0013450F">
      <w:pPr>
        <w:widowControl/>
        <w:snapToGrid w:val="0"/>
        <w:spacing w:line="240" w:lineRule="exact"/>
        <w:ind w:left="180" w:right="-90" w:hanging="27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>+  Motion by</w:t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7D06CF">
        <w:rPr>
          <w:rFonts w:ascii="Arial" w:eastAsia="Times New Roman" w:hAnsi="Arial" w:cs="Arial"/>
          <w:color w:val="212121"/>
          <w:sz w:val="24"/>
          <w:szCs w:val="24"/>
          <w:lang w:bidi="th-TH"/>
        </w:rPr>
        <w:t>Mould, Mulhern</w:t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to</w:t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approve </w:t>
      </w:r>
      <w:proofErr w:type="spellStart"/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>Linde</w:t>
      </w:r>
      <w:proofErr w:type="spellEnd"/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Maurer as a part-time Paraprofessional at 4 ¾ hours</w:t>
      </w:r>
      <w:r w:rsidR="00DD64C6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>per day, as scheduled at the rate of $13.25 per hour, per the LTESPA collective</w:t>
      </w:r>
      <w:r w:rsidR="00DD64C6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>bargaining agreement, to begin the 2021-2022 school year. All Clearances are on file.</w:t>
      </w:r>
    </w:p>
    <w:p w:rsidR="00CB3059" w:rsidRDefault="00CB3059" w:rsidP="0013450F">
      <w:pPr>
        <w:widowControl/>
        <w:snapToGrid w:val="0"/>
        <w:spacing w:line="240" w:lineRule="exact"/>
        <w:ind w:left="180" w:right="-90" w:hanging="27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CB3059" w:rsidRPr="00CB3059" w:rsidRDefault="008C6F20" w:rsidP="006F37D4">
      <w:pPr>
        <w:widowControl/>
        <w:snapToGrid w:val="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lastRenderedPageBreak/>
        <w:t>+  Motion by</w:t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7D06CF">
        <w:rPr>
          <w:rFonts w:ascii="Arial" w:eastAsia="Times New Roman" w:hAnsi="Arial" w:cs="Arial"/>
          <w:color w:val="212121"/>
          <w:sz w:val="24"/>
          <w:szCs w:val="24"/>
          <w:lang w:bidi="th-TH"/>
        </w:rPr>
        <w:t>Naylor, Stark</w:t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to</w:t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approve Lauren Keyes as a part-time Paraprofessional at 4 ¾ hours</w:t>
      </w:r>
      <w:r w:rsidR="00DD64C6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>per day, as scheduled at the rate of $13.25 per hour, per the LTESPA collective</w:t>
      </w:r>
      <w:r w:rsidR="00DD64C6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>bargaining agreement, to begin the 2021-2022 school year. All Clearances are on file.</w:t>
      </w:r>
      <w:r w:rsidR="007D06CF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Passed 8-0-1 Mulhern abstained.</w:t>
      </w:r>
    </w:p>
    <w:p w:rsidR="00CB3059" w:rsidRDefault="00CB3059" w:rsidP="006F37D4">
      <w:pPr>
        <w:widowControl/>
        <w:snapToGrid w:val="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CB3059" w:rsidRPr="00CB3059" w:rsidRDefault="008C6F20" w:rsidP="006F37D4">
      <w:pPr>
        <w:widowControl/>
        <w:snapToGrid w:val="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>+  Motion by</w:t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7D06CF">
        <w:rPr>
          <w:rFonts w:ascii="Arial" w:eastAsia="Times New Roman" w:hAnsi="Arial" w:cs="Arial"/>
          <w:color w:val="212121"/>
          <w:sz w:val="24"/>
          <w:szCs w:val="24"/>
          <w:lang w:bidi="th-TH"/>
        </w:rPr>
        <w:t>Bianchi, Petula</w:t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to</w:t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approve Jr. and the Sr. High 2021-2022 Student Handbooks.</w:t>
      </w:r>
      <w:r w:rsidR="007D06CF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[they were not available before the meeting for review, but should be made public shortly]</w:t>
      </w:r>
    </w:p>
    <w:p w:rsidR="00CB3059" w:rsidRDefault="00CB3059" w:rsidP="006F37D4">
      <w:pPr>
        <w:widowControl/>
        <w:snapToGrid w:val="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CB3059" w:rsidRPr="00CB3059" w:rsidRDefault="008C6F20" w:rsidP="006F37D4">
      <w:pPr>
        <w:widowControl/>
        <w:snapToGrid w:val="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>+  Motion by</w:t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7D06CF">
        <w:rPr>
          <w:rFonts w:ascii="Arial" w:eastAsia="Times New Roman" w:hAnsi="Arial" w:cs="Arial"/>
          <w:color w:val="212121"/>
          <w:sz w:val="24"/>
          <w:szCs w:val="24"/>
          <w:lang w:bidi="th-TH"/>
        </w:rPr>
        <w:t>Bianchi, Petula</w:t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to</w:t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approve Elementary 2021-2022 Student Handbooks.</w:t>
      </w:r>
      <w:r w:rsidR="007D06CF" w:rsidRPr="007D06CF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7D06CF">
        <w:rPr>
          <w:rFonts w:ascii="Arial" w:eastAsia="Times New Roman" w:hAnsi="Arial" w:cs="Arial"/>
          <w:color w:val="212121"/>
          <w:sz w:val="24"/>
          <w:szCs w:val="24"/>
          <w:lang w:bidi="th-TH"/>
        </w:rPr>
        <w:t>[it was not available before the meeting for review, but should be made public shortly]</w:t>
      </w:r>
    </w:p>
    <w:p w:rsidR="00CB3059" w:rsidRDefault="00CB3059" w:rsidP="006F37D4">
      <w:pPr>
        <w:widowControl/>
        <w:snapToGrid w:val="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CB3059" w:rsidRPr="00CB3059" w:rsidRDefault="008C6F20" w:rsidP="006F37D4">
      <w:pPr>
        <w:widowControl/>
        <w:snapToGrid w:val="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>+  Motion by</w:t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9576CC">
        <w:rPr>
          <w:rFonts w:ascii="Arial" w:eastAsia="Times New Roman" w:hAnsi="Arial" w:cs="Arial"/>
          <w:color w:val="212121"/>
          <w:sz w:val="24"/>
          <w:szCs w:val="24"/>
          <w:lang w:bidi="th-TH"/>
        </w:rPr>
        <w:t>Mulhern, Mould</w:t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to</w:t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remove from the table the motion from June 28, 2021 to approve</w:t>
      </w:r>
      <w:r w:rsidR="00DD64C6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>Keith Glynn as a volunteer Boys’ Varsity Basketball coach for the 2021-2022 school</w:t>
      </w:r>
      <w:r w:rsidR="00DD64C6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>year.  All clearances on file.</w:t>
      </w:r>
    </w:p>
    <w:p w:rsidR="00CB3059" w:rsidRDefault="00CB3059" w:rsidP="006F37D4">
      <w:pPr>
        <w:widowControl/>
        <w:snapToGrid w:val="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CB3059" w:rsidRDefault="008C6F20" w:rsidP="006F37D4">
      <w:pPr>
        <w:widowControl/>
        <w:snapToGrid w:val="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>+  Motion by</w:t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9576CC">
        <w:rPr>
          <w:rFonts w:ascii="Arial" w:eastAsia="Times New Roman" w:hAnsi="Arial" w:cs="Arial"/>
          <w:color w:val="212121"/>
          <w:sz w:val="24"/>
          <w:szCs w:val="24"/>
          <w:lang w:bidi="th-TH"/>
        </w:rPr>
        <w:t>Naylor, Petula</w:t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to</w:t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approve Katie Beichler as the Interact Advisor starting the</w:t>
      </w:r>
      <w:r w:rsidR="00DD64C6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>2021-2022 school year at a stipend of $2,500, according to the LTEA contract.</w:t>
      </w:r>
      <w:r w:rsidR="009576CC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Passed 8-0-1 Ross abstained.</w:t>
      </w:r>
    </w:p>
    <w:p w:rsidR="00CB3059" w:rsidRDefault="00CB3059" w:rsidP="006F37D4">
      <w:pPr>
        <w:widowControl/>
        <w:snapToGrid w:val="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CB3059" w:rsidRDefault="008C6F20" w:rsidP="006F37D4">
      <w:pPr>
        <w:widowControl/>
        <w:snapToGrid w:val="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>+  Motion by</w:t>
      </w:r>
      <w:r w:rsidR="009E45D3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Naylor, Petula</w:t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to</w:t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approve Keith Glynn as a volunteer Boys’ Basketball coach for the</w:t>
      </w:r>
      <w:r w:rsidR="00DD64C6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2021-2022 school year.  All clearances on file.</w:t>
      </w:r>
    </w:p>
    <w:p w:rsidR="00CB3059" w:rsidRDefault="00CB3059" w:rsidP="006F37D4">
      <w:pPr>
        <w:widowControl/>
        <w:snapToGrid w:val="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CB3059" w:rsidRPr="00CB3059" w:rsidRDefault="008C6F20" w:rsidP="006F37D4">
      <w:pPr>
        <w:widowControl/>
        <w:snapToGrid w:val="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>+  Motion by</w:t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9E45D3">
        <w:rPr>
          <w:rFonts w:ascii="Arial" w:eastAsia="Times New Roman" w:hAnsi="Arial" w:cs="Arial"/>
          <w:color w:val="212121"/>
          <w:sz w:val="24"/>
          <w:szCs w:val="24"/>
          <w:lang w:bidi="th-TH"/>
        </w:rPr>
        <w:t>Stark, Thorne</w:t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to</w:t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approve </w:t>
      </w:r>
      <w:proofErr w:type="spellStart"/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>Dimitri</w:t>
      </w:r>
      <w:proofErr w:type="spellEnd"/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proofErr w:type="spellStart"/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>Gnall</w:t>
      </w:r>
      <w:proofErr w:type="spellEnd"/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as a volunteer Boys’ Basketball coach for the</w:t>
      </w:r>
      <w:r w:rsidR="00DD64C6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>2021-2022 school year.  All clearances on file.</w:t>
      </w:r>
    </w:p>
    <w:p w:rsidR="00CB3059" w:rsidRDefault="00CB3059" w:rsidP="006F37D4">
      <w:pPr>
        <w:widowControl/>
        <w:snapToGrid w:val="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CB3059" w:rsidRPr="00CB3059" w:rsidRDefault="008C6F20" w:rsidP="006F37D4">
      <w:pPr>
        <w:widowControl/>
        <w:snapToGrid w:val="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>+  Motion by</w:t>
      </w:r>
      <w:r w:rsidR="009E45D3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Mulhern, Bianchi</w:t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to</w:t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approve Marisa </w:t>
      </w:r>
      <w:proofErr w:type="spellStart"/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>Ryon</w:t>
      </w:r>
      <w:proofErr w:type="spellEnd"/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as a volunteer Varsity Field Hockey coach for</w:t>
      </w:r>
      <w:r w:rsidR="00DD64C6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>the 2021-2022 school year.  All clearances on file.</w:t>
      </w:r>
    </w:p>
    <w:p w:rsidR="00CB3059" w:rsidRDefault="00CB3059" w:rsidP="006F37D4">
      <w:pPr>
        <w:widowControl/>
        <w:snapToGrid w:val="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CB3059" w:rsidRPr="00CB3059" w:rsidRDefault="008C6F20" w:rsidP="006F37D4">
      <w:pPr>
        <w:widowControl/>
        <w:snapToGrid w:val="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>+  Motion by</w:t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9E45D3">
        <w:rPr>
          <w:rFonts w:ascii="Arial" w:eastAsia="Times New Roman" w:hAnsi="Arial" w:cs="Arial"/>
          <w:color w:val="212121"/>
          <w:sz w:val="24"/>
          <w:szCs w:val="24"/>
          <w:lang w:bidi="th-TH"/>
        </w:rPr>
        <w:t>Minick, Bianchi</w:t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to</w:t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approve Kelly Martin as a volunteer Varsity Field Hockey coach for</w:t>
      </w:r>
      <w:r w:rsidR="00DD64C6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>the 2021-2022 school year.  All clearances on file.</w:t>
      </w:r>
    </w:p>
    <w:p w:rsidR="00CB3059" w:rsidRDefault="00CB3059" w:rsidP="006F37D4">
      <w:pPr>
        <w:widowControl/>
        <w:snapToGrid w:val="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CB3059" w:rsidRPr="00CB3059" w:rsidRDefault="008C6F20" w:rsidP="006F37D4">
      <w:pPr>
        <w:widowControl/>
        <w:snapToGrid w:val="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>+  Motion by</w:t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9E45D3">
        <w:rPr>
          <w:rFonts w:ascii="Arial" w:eastAsia="Times New Roman" w:hAnsi="Arial" w:cs="Arial"/>
          <w:color w:val="212121"/>
          <w:sz w:val="24"/>
          <w:szCs w:val="24"/>
          <w:lang w:bidi="th-TH"/>
        </w:rPr>
        <w:t>Mulhern, Naylor</w:t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to</w:t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approve Erin Burns as a volunteer Varsity Field Hockey coach for</w:t>
      </w:r>
      <w:r w:rsidR="00DD64C6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>the 2021-2022 school year.  All clearances on file.</w:t>
      </w:r>
    </w:p>
    <w:p w:rsidR="00CB3059" w:rsidRDefault="00CB3059" w:rsidP="006F37D4">
      <w:pPr>
        <w:widowControl/>
        <w:snapToGrid w:val="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CB3059" w:rsidRDefault="008C6F20" w:rsidP="006F37D4">
      <w:pPr>
        <w:widowControl/>
        <w:snapToGrid w:val="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>+  Motion by</w:t>
      </w:r>
      <w:r w:rsidR="009E45D3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Minick, Thorne</w:t>
      </w:r>
      <w:r w:rsidR="004903F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to</w:t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approve Michelle Fahey as a volunteer Jr. High Field Hockey coach</w:t>
      </w:r>
      <w:r w:rsidR="00DD64C6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CB3059" w:rsidRPr="00CB3059">
        <w:rPr>
          <w:rFonts w:ascii="Arial" w:eastAsia="Times New Roman" w:hAnsi="Arial" w:cs="Arial"/>
          <w:color w:val="212121"/>
          <w:sz w:val="24"/>
          <w:szCs w:val="24"/>
          <w:lang w:bidi="th-TH"/>
        </w:rPr>
        <w:t>for the 2021-2022 school year.  All clearances on file.</w:t>
      </w:r>
      <w:r w:rsidR="009E45D3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[there was a discussion that this should be for the Varsity]</w:t>
      </w:r>
    </w:p>
    <w:p w:rsidR="00CB3059" w:rsidRDefault="00CB3059" w:rsidP="006F37D4">
      <w:pPr>
        <w:widowControl/>
        <w:snapToGrid w:val="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DA3959" w:rsidRDefault="00DA3959" w:rsidP="006F37D4">
      <w:pPr>
        <w:widowControl/>
        <w:snapToGrid w:val="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>Meeting adjourned at</w:t>
      </w:r>
      <w:r w:rsidR="00773385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9E45D3">
        <w:rPr>
          <w:rFonts w:ascii="Arial" w:eastAsia="Times New Roman" w:hAnsi="Arial" w:cs="Arial"/>
          <w:color w:val="212121"/>
          <w:sz w:val="24"/>
          <w:szCs w:val="24"/>
          <w:lang w:bidi="th-TH"/>
        </w:rPr>
        <w:t>8:47</w:t>
      </w:r>
      <w:r w:rsidR="00773385">
        <w:rPr>
          <w:rFonts w:ascii="Arial" w:eastAsia="Times New Roman" w:hAnsi="Arial" w:cs="Arial"/>
          <w:color w:val="212121"/>
          <w:sz w:val="24"/>
          <w:szCs w:val="24"/>
          <w:lang w:bidi="th-TH"/>
        </w:rPr>
        <w:t>pm</w:t>
      </w: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>.</w:t>
      </w:r>
    </w:p>
    <w:p w:rsidR="00DA3959" w:rsidRDefault="00DA3959" w:rsidP="006F37D4">
      <w:pPr>
        <w:widowControl/>
        <w:snapToGrid w:val="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DA3959" w:rsidRDefault="00DA3959" w:rsidP="006F37D4">
      <w:pPr>
        <w:widowControl/>
        <w:snapToGrid w:val="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>==============================================================================</w:t>
      </w:r>
    </w:p>
    <w:p w:rsidR="00DA3959" w:rsidRDefault="00DA3959" w:rsidP="006F37D4">
      <w:pPr>
        <w:widowControl/>
        <w:snapToGrid w:val="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CD01BA" w:rsidRDefault="00654CC5" w:rsidP="006F37D4">
      <w:pPr>
        <w:widowControl/>
        <w:snapToGrid w:val="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>There was an Executive Session before the meeting from</w:t>
      </w:r>
      <w:r w:rsidR="001024B6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277A39">
        <w:rPr>
          <w:rFonts w:ascii="Arial" w:eastAsia="Times New Roman" w:hAnsi="Arial" w:cs="Arial"/>
          <w:color w:val="212121"/>
          <w:sz w:val="24"/>
          <w:szCs w:val="24"/>
          <w:lang w:bidi="th-TH"/>
        </w:rPr>
        <w:t>6:31</w:t>
      </w:r>
      <w:r w:rsidR="007514EA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to </w:t>
      </w:r>
      <w:r w:rsidR="00277A39">
        <w:rPr>
          <w:rFonts w:ascii="Arial" w:eastAsia="Times New Roman" w:hAnsi="Arial" w:cs="Arial"/>
          <w:color w:val="212121"/>
          <w:sz w:val="24"/>
          <w:szCs w:val="24"/>
          <w:lang w:bidi="th-TH"/>
        </w:rPr>
        <w:t>7:28</w:t>
      </w:r>
      <w:r w:rsidR="007514EA">
        <w:rPr>
          <w:rFonts w:ascii="Arial" w:eastAsia="Times New Roman" w:hAnsi="Arial" w:cs="Arial"/>
          <w:color w:val="212121"/>
          <w:sz w:val="24"/>
          <w:szCs w:val="24"/>
          <w:lang w:bidi="th-TH"/>
        </w:rPr>
        <w:t>pm to</w:t>
      </w:r>
      <w:r w:rsidR="00A36E1A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discuss</w:t>
      </w:r>
      <w:r w:rsidR="00923EE7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9E45D3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personnel and staffing issues</w:t>
      </w:r>
    </w:p>
    <w:p w:rsidR="00E93AF9" w:rsidRDefault="00E93AF9" w:rsidP="006F37D4">
      <w:pPr>
        <w:widowControl/>
        <w:snapToGrid w:val="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654CC5" w:rsidRDefault="00654CC5" w:rsidP="006F37D4">
      <w:pPr>
        <w:widowControl/>
        <w:snapToGrid w:val="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>There will be an Executive Session before the next meeting</w:t>
      </w:r>
      <w:r w:rsidR="00671CF5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related to position interviews</w:t>
      </w:r>
    </w:p>
    <w:p w:rsidR="00E97509" w:rsidRDefault="00E97509" w:rsidP="006F37D4">
      <w:pPr>
        <w:widowControl/>
        <w:snapToGrid w:val="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E97509" w:rsidRDefault="00E97509" w:rsidP="006F37D4">
      <w:pPr>
        <w:widowControl/>
        <w:snapToGrid w:val="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>==============================================================================</w:t>
      </w:r>
    </w:p>
    <w:p w:rsidR="00E97509" w:rsidRPr="00350E70" w:rsidRDefault="00E97509" w:rsidP="006F37D4">
      <w:pPr>
        <w:widowControl/>
        <w:snapToGrid w:val="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E97509" w:rsidRPr="00350E70" w:rsidRDefault="00E97509" w:rsidP="006F37D4">
      <w:pPr>
        <w:widowControl/>
        <w:snapToGrid w:val="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 w:rsidRPr="00350E7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Public </w:t>
      </w:r>
      <w:r w:rsidR="003F4BFD" w:rsidRPr="00350E7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ZOOM </w:t>
      </w:r>
      <w:r w:rsidRPr="00350E70">
        <w:rPr>
          <w:rFonts w:ascii="Arial" w:eastAsia="Times New Roman" w:hAnsi="Arial" w:cs="Arial"/>
          <w:color w:val="212121"/>
          <w:sz w:val="24"/>
          <w:szCs w:val="24"/>
          <w:lang w:bidi="th-TH"/>
        </w:rPr>
        <w:t>CHAT Comments during meeting</w:t>
      </w:r>
    </w:p>
    <w:p w:rsidR="00350E70" w:rsidRDefault="008754CF" w:rsidP="006F37D4">
      <w:pPr>
        <w:widowControl/>
        <w:snapToGrid w:val="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 w:rsidRPr="00350E7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The decision was made NOT to </w:t>
      </w:r>
      <w:r w:rsidR="009E45D3">
        <w:rPr>
          <w:rFonts w:ascii="Arial" w:eastAsia="Times New Roman" w:hAnsi="Arial" w:cs="Arial"/>
          <w:color w:val="212121"/>
          <w:sz w:val="24"/>
          <w:szCs w:val="24"/>
          <w:lang w:bidi="th-TH"/>
        </w:rPr>
        <w:t>allow the P</w:t>
      </w:r>
      <w:r w:rsidR="007C5476">
        <w:rPr>
          <w:rFonts w:ascii="Arial" w:eastAsia="Times New Roman" w:hAnsi="Arial" w:cs="Arial"/>
          <w:color w:val="212121"/>
          <w:sz w:val="24"/>
          <w:szCs w:val="24"/>
          <w:lang w:bidi="th-TH"/>
        </w:rPr>
        <w:t>u</w:t>
      </w:r>
      <w:r w:rsidR="009E45D3">
        <w:rPr>
          <w:rFonts w:ascii="Arial" w:eastAsia="Times New Roman" w:hAnsi="Arial" w:cs="Arial"/>
          <w:color w:val="212121"/>
          <w:sz w:val="24"/>
          <w:szCs w:val="24"/>
          <w:lang w:bidi="th-TH"/>
        </w:rPr>
        <w:t>blic  to participate via</w:t>
      </w:r>
      <w:r w:rsidRPr="00350E7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ZOOM CHAT.</w:t>
      </w:r>
    </w:p>
    <w:p w:rsidR="00277A39" w:rsidRDefault="00277A39" w:rsidP="006F37D4">
      <w:pPr>
        <w:widowControl/>
        <w:snapToGrid w:val="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277A39" w:rsidRDefault="00277A39" w:rsidP="006F37D4">
      <w:pPr>
        <w:widowControl/>
        <w:snapToGrid w:val="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277A39" w:rsidRDefault="00277A39" w:rsidP="006F37D4">
      <w:pPr>
        <w:widowControl/>
        <w:snapToGrid w:val="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277A39" w:rsidRPr="00350E70" w:rsidRDefault="00277A39" w:rsidP="006F37D4">
      <w:pPr>
        <w:widowControl/>
        <w:snapToGrid w:val="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sectPr w:rsidR="00277A39" w:rsidRPr="00350E70" w:rsidSect="00CE1123">
      <w:type w:val="continuous"/>
      <w:pgSz w:w="12240" w:h="15840" w:code="1"/>
      <w:pgMar w:top="432" w:right="576" w:bottom="432" w:left="576" w:header="720" w:footer="720" w:gutter="0"/>
      <w:cols w:space="720"/>
      <w:noEndnote/>
      <w:docGrid w:linePitch="272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embedSystemFonts/>
  <w:hideSpellingErrors/>
  <w:proofState w:spelling="clean"/>
  <w:defaultTabStop w:val="720"/>
  <w:drawingGridHorizontalSpacing w:val="100"/>
  <w:drawingGridVerticalSpacing w:val="120"/>
  <w:displayHorizontalDrawingGridEvery w:val="0"/>
  <w:displayVerticalDrawingGridEvery w:val="3"/>
  <w:characterSpacingControl w:val="doNotCompress"/>
  <w:doNotValidateAgainstSchema/>
  <w:doNotDemarcateInvalidXml/>
  <w:compat>
    <w:applyBreakingRules/>
    <w:useFELayout/>
  </w:compat>
  <w:docVars>
    <w:docVar w:name="__Grammarly_42____i" w:val="H4sIAAAAAAAEAKtWckksSQxILCpxzi/NK1GyMqwFAAEhoTITAAAA"/>
    <w:docVar w:name="__Grammarly_42___1" w:val="H4sIAAAAAAAEAKtWcslP9kxRslIyNDYyMzIwMjO2NLC0NDEwtzRW0lEKTi0uzszPAykwMq0FAG7fd6YtAAAA"/>
  </w:docVars>
  <w:rsids>
    <w:rsidRoot w:val="00F46CF9"/>
    <w:rsid w:val="0002083C"/>
    <w:rsid w:val="00061D84"/>
    <w:rsid w:val="00077D3D"/>
    <w:rsid w:val="00083FA4"/>
    <w:rsid w:val="000975F6"/>
    <w:rsid w:val="001006D1"/>
    <w:rsid w:val="001024B6"/>
    <w:rsid w:val="0013450F"/>
    <w:rsid w:val="00144B0F"/>
    <w:rsid w:val="00182A10"/>
    <w:rsid w:val="001902D7"/>
    <w:rsid w:val="00194879"/>
    <w:rsid w:val="002051B7"/>
    <w:rsid w:val="00215C2F"/>
    <w:rsid w:val="00235E24"/>
    <w:rsid w:val="00241B16"/>
    <w:rsid w:val="00277A39"/>
    <w:rsid w:val="002A2F0C"/>
    <w:rsid w:val="002A59F9"/>
    <w:rsid w:val="002C6E68"/>
    <w:rsid w:val="002F2458"/>
    <w:rsid w:val="00350E70"/>
    <w:rsid w:val="003A7063"/>
    <w:rsid w:val="003B4D84"/>
    <w:rsid w:val="003B6466"/>
    <w:rsid w:val="003D09EB"/>
    <w:rsid w:val="003F4BFD"/>
    <w:rsid w:val="00412F33"/>
    <w:rsid w:val="0043048B"/>
    <w:rsid w:val="0043065E"/>
    <w:rsid w:val="004423CA"/>
    <w:rsid w:val="0047691D"/>
    <w:rsid w:val="004903F0"/>
    <w:rsid w:val="004A55D4"/>
    <w:rsid w:val="004A638D"/>
    <w:rsid w:val="004B5121"/>
    <w:rsid w:val="004B7345"/>
    <w:rsid w:val="004D6CB0"/>
    <w:rsid w:val="004D7426"/>
    <w:rsid w:val="004E12D4"/>
    <w:rsid w:val="004E3BA2"/>
    <w:rsid w:val="004E7B12"/>
    <w:rsid w:val="004F05C0"/>
    <w:rsid w:val="004F39D0"/>
    <w:rsid w:val="004F57DE"/>
    <w:rsid w:val="00525B11"/>
    <w:rsid w:val="00542184"/>
    <w:rsid w:val="005C677A"/>
    <w:rsid w:val="00616E56"/>
    <w:rsid w:val="0063532E"/>
    <w:rsid w:val="00654CC5"/>
    <w:rsid w:val="00665E71"/>
    <w:rsid w:val="00671CF5"/>
    <w:rsid w:val="00684A7C"/>
    <w:rsid w:val="006D08AF"/>
    <w:rsid w:val="006D1EC6"/>
    <w:rsid w:val="006D32E5"/>
    <w:rsid w:val="006F1A1E"/>
    <w:rsid w:val="006F20BF"/>
    <w:rsid w:val="006F37D4"/>
    <w:rsid w:val="007078FF"/>
    <w:rsid w:val="00710D81"/>
    <w:rsid w:val="007514EA"/>
    <w:rsid w:val="007617DB"/>
    <w:rsid w:val="007630D4"/>
    <w:rsid w:val="0076593A"/>
    <w:rsid w:val="00773385"/>
    <w:rsid w:val="00787D08"/>
    <w:rsid w:val="007A6583"/>
    <w:rsid w:val="007C4A80"/>
    <w:rsid w:val="007C5476"/>
    <w:rsid w:val="007D06CF"/>
    <w:rsid w:val="007F4DCF"/>
    <w:rsid w:val="007F79E9"/>
    <w:rsid w:val="0081328C"/>
    <w:rsid w:val="00817159"/>
    <w:rsid w:val="008221D6"/>
    <w:rsid w:val="00830416"/>
    <w:rsid w:val="00846110"/>
    <w:rsid w:val="008570E4"/>
    <w:rsid w:val="008754CF"/>
    <w:rsid w:val="008C6F20"/>
    <w:rsid w:val="008F1771"/>
    <w:rsid w:val="0090641D"/>
    <w:rsid w:val="00923EE7"/>
    <w:rsid w:val="009448E1"/>
    <w:rsid w:val="009576CC"/>
    <w:rsid w:val="0096257B"/>
    <w:rsid w:val="00994368"/>
    <w:rsid w:val="00995FEC"/>
    <w:rsid w:val="009C7548"/>
    <w:rsid w:val="009E40BE"/>
    <w:rsid w:val="009E45D3"/>
    <w:rsid w:val="00A05A41"/>
    <w:rsid w:val="00A129D9"/>
    <w:rsid w:val="00A36E1A"/>
    <w:rsid w:val="00A740DD"/>
    <w:rsid w:val="00AB4F44"/>
    <w:rsid w:val="00B01160"/>
    <w:rsid w:val="00B13945"/>
    <w:rsid w:val="00B227F6"/>
    <w:rsid w:val="00B616D4"/>
    <w:rsid w:val="00B6176D"/>
    <w:rsid w:val="00B70E01"/>
    <w:rsid w:val="00BB0A6C"/>
    <w:rsid w:val="00BC5836"/>
    <w:rsid w:val="00BC7262"/>
    <w:rsid w:val="00BD3133"/>
    <w:rsid w:val="00BF4F2E"/>
    <w:rsid w:val="00C40DD4"/>
    <w:rsid w:val="00C43D7A"/>
    <w:rsid w:val="00C74CC6"/>
    <w:rsid w:val="00C842A1"/>
    <w:rsid w:val="00CB3059"/>
    <w:rsid w:val="00CC1140"/>
    <w:rsid w:val="00CC1F03"/>
    <w:rsid w:val="00CD01BA"/>
    <w:rsid w:val="00CE1123"/>
    <w:rsid w:val="00CF7551"/>
    <w:rsid w:val="00D15C30"/>
    <w:rsid w:val="00D22EFA"/>
    <w:rsid w:val="00D7589F"/>
    <w:rsid w:val="00D80D1C"/>
    <w:rsid w:val="00DA13D7"/>
    <w:rsid w:val="00DA3959"/>
    <w:rsid w:val="00DA6F37"/>
    <w:rsid w:val="00DD64C6"/>
    <w:rsid w:val="00DE6207"/>
    <w:rsid w:val="00E21873"/>
    <w:rsid w:val="00E279F1"/>
    <w:rsid w:val="00E537A9"/>
    <w:rsid w:val="00E56E01"/>
    <w:rsid w:val="00E66A65"/>
    <w:rsid w:val="00E67D12"/>
    <w:rsid w:val="00E77ED6"/>
    <w:rsid w:val="00E87AC4"/>
    <w:rsid w:val="00E93AF9"/>
    <w:rsid w:val="00E97509"/>
    <w:rsid w:val="00EA317B"/>
    <w:rsid w:val="00EB45DD"/>
    <w:rsid w:val="00ED271B"/>
    <w:rsid w:val="00EE5BF5"/>
    <w:rsid w:val="00F00D61"/>
    <w:rsid w:val="00F25C60"/>
    <w:rsid w:val="00F3093F"/>
    <w:rsid w:val="00F46CF9"/>
    <w:rsid w:val="00F839DB"/>
    <w:rsid w:val="00F85B87"/>
    <w:rsid w:val="00F9121B"/>
    <w:rsid w:val="00F93396"/>
    <w:rsid w:val="00FA1843"/>
    <w:rsid w:val="00FA6FB8"/>
    <w:rsid w:val="00FB17E8"/>
    <w:rsid w:val="00FD151B"/>
    <w:rsid w:val="00FD420F"/>
    <w:rsid w:val="00FF504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686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nhideWhenUsed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99"/>
    <w:qFormat/>
    <w:rsid w:val="007630D4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F504A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616D4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BD3133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BD3133"/>
    <w:pPr>
      <w:widowControl/>
      <w:autoSpaceDE/>
      <w:autoSpaceDN/>
      <w:adjustRightInd/>
      <w:spacing w:before="100" w:beforeAutospacing="1" w:after="100" w:afterAutospacing="1"/>
    </w:pPr>
    <w:rPr>
      <w:rFonts w:eastAsia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8562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07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12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DF1051F-8287-493E-933C-44E9C61972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3</Pages>
  <Words>1408</Words>
  <Characters>8030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eystone College</Company>
  <LinksUpToDate>false</LinksUpToDate>
  <CharactersWithSpaces>942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e</dc:creator>
  <cp:lastModifiedBy>Joe</cp:lastModifiedBy>
  <cp:revision>22</cp:revision>
  <cp:lastPrinted>2021-08-09T16:01:00Z</cp:lastPrinted>
  <dcterms:created xsi:type="dcterms:W3CDTF">2021-08-09T15:45:00Z</dcterms:created>
  <dcterms:modified xsi:type="dcterms:W3CDTF">2021-08-11T17:14:00Z</dcterms:modified>
</cp:coreProperties>
</file>